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irefighter</w:t>
      </w:r>
      <w:r>
        <w:t xml:space="preserve"> </w:t>
      </w:r>
      <w:r>
        <w:t xml:space="preserve">Position</w:t>
      </w:r>
      <w:r>
        <w:t xml:space="preserve"> </w:t>
      </w:r>
      <w:r>
        <w:t xml:space="preserve">-</w:t>
      </w:r>
      <w:r>
        <w:t xml:space="preserve"> </w:t>
      </w:r>
      <w:r>
        <w:t xml:space="preserve">Singapore</w:t>
      </w:r>
    </w:p>
    <w:bookmarkStart w:id="21" w:name="Xb681e8f03da3087ba619b9a17b63bc10b692a1a"/>
    <w:p>
      <w:pPr>
        <w:pStyle w:val="Heading1"/>
      </w:pPr>
      <w:r>
        <w:t xml:space="preserve">INTERNSHIP APPLICATION LETTER FOR FIREFIGHTER TRAINING PROGRAM</w:t>
      </w:r>
    </w:p>
    <w:p>
      <w:pPr>
        <w:pStyle w:val="FirstParagraph"/>
      </w:pPr>
      <w:r>
        <w:t xml:space="preserve">[Your Full Name]</w:t>
      </w:r>
      <w:r>
        <w:br/>
      </w:r>
      <w:r>
        <w:t xml:space="preserve">[Your Address]</w:t>
      </w:r>
      <w:r>
        <w:br/>
      </w:r>
      <w:r>
        <w:t xml:space="preserve">[Postal Code, Singapore]</w:t>
      </w:r>
      <w:r>
        <w:br/>
      </w:r>
      <w:r>
        <w:t xml:space="preserve">[Email Address]</w:t>
      </w:r>
      <w:r>
        <w:br/>
      </w:r>
      <w:r>
        <w:t xml:space="preserve">[Phone Number]</w:t>
      </w:r>
      <w:r>
        <w:br/>
      </w:r>
      <w:r>
        <w:t xml:space="preserve">[Date]</w:t>
      </w:r>
    </w:p>
    <w:p>
      <w:pPr>
        <w:pStyle w:val="BodyText"/>
      </w:pPr>
      <w:r>
        <w:t xml:space="preserve">The Recruitment Team</w:t>
      </w:r>
      <w:r>
        <w:br/>
      </w:r>
      <w:r>
        <w:t xml:space="preserve">Singapore Civil Defence Force (SCDF)</w:t>
      </w:r>
      <w:r>
        <w:br/>
      </w:r>
      <w:r>
        <w:t xml:space="preserve">127 Geylang Road</w:t>
      </w:r>
      <w:r>
        <w:br/>
      </w:r>
      <w:r>
        <w:t xml:space="preserve">Singapore 389307</w:t>
      </w:r>
    </w:p>
    <w:bookmarkStart w:id="20" w:name="Xfbd4e35c59f481d11b4985e5d3d4f1a78101a02"/>
    <w:p>
      <w:pPr>
        <w:pStyle w:val="Heading2"/>
      </w:pPr>
      <w:r>
        <w:t xml:space="preserve">SUBJECT: INTERNSHIP APPLICATION LETTER FOR FIREFIGHTER CADER PROGRAMME IN SINGAPORE SINGAPORE</w:t>
      </w:r>
    </w:p>
    <w:p>
      <w:pPr>
        <w:pStyle w:val="FirstParagraph"/>
      </w:pPr>
      <w:r>
        <w:t xml:space="preserve">Dear Recruitment Team,</w:t>
      </w:r>
    </w:p>
    <w:p>
      <w:pPr>
        <w:pStyle w:val="BodyText"/>
      </w:pPr>
      <w:r>
        <w:t xml:space="preserve">I am writing this Internship Application Letter to express my profound enthusiasm for the Firefighter Cadet Internship Programme at the Singapore Civil Defence Force (SCDF), which I believe represents the pinnacle of professional development for aspiring emergency responders in our vibrant nation. Having grown up in Singapore and witnessed firsthand the exceptional dedication of our SCDF personnel during critical incidents, I have resolved to dedicate my career to serving Singapore as a Firefighter. This Internship Application Letter serves as my formal submission for the inaugural Firefighter Trainee Programme, where I aim to contribute meaningfully while learning from Singapore's premier emergency services institution.</w:t>
      </w:r>
    </w:p>
    <w:p>
      <w:pPr>
        <w:pStyle w:val="BodyText"/>
      </w:pPr>
      <w:r>
        <w:t xml:space="preserve">Singapore's reputation for world-class public safety systems has always inspired me. In a nation where every community—from our high-rise residential estates to bustling commercial districts—relies on rapid, expert response during emergencies, the role of a Firefighter transcends mere profession. It embodies the very spirit of Singapore Singapore: resilient, cohesive, and fiercely protective of its citizens. My childhood memories include watching SCDF crews respond with precision during the 2019 Jurong Island gas leak incident and the 2021 Kallang River boat fire—moments where calm professionalism transformed potential disasters into stories of community safety. These experiences cemented my resolve to join this noble calling, not just as a career, but as a lifelong commitment to Singapore Singapore.</w:t>
      </w:r>
    </w:p>
    <w:p>
      <w:pPr>
        <w:pStyle w:val="BodyText"/>
      </w:pPr>
      <w:r>
        <w:t xml:space="preserve">My academic background in Emergency Management at the National University of Singapore (NUS), complemented by certifications in First Aid (Level 2), CPR/AED (American Heart Association), and Hazardous Materials Handling, provides a strong theoretical foundation. However, I recognize that true readiness for the Firefighter role demands more than classroom knowledge—it requires physical resilience and real-world adaptability. To this end, I have undergone rigorous training with the Singapore Red Cross's Volunteer Emergency Response Team (VERT), participating in 15+ simulated rescue operations at the Kallang Regional Training Centre. During these exercises, I demonstrated my ability to perform under pressure: coordinating team movements during high-rise evacuation drills and managing oxygen supply systems amid smoke-filled environments. These experiences directly align with SCDF's emphasis on proactive community safety—the same values that define Singapore Singapore's approach to public welfare.</w:t>
      </w:r>
    </w:p>
    <w:p>
      <w:pPr>
        <w:pStyle w:val="BodyText"/>
      </w:pPr>
      <w:r>
        <w:t xml:space="preserve">What particularly excites me about this Firefighter Internship is its unique structure within Singapore's emergency services ecosystem. Unlike conventional internships, SCDF’s programme integrates classroom instruction, live training scenarios at our national fire academies, and on-the-job mentorship with serving officers. I am eager to immerse myself in this holistic approach while contributing my fresh perspective as a young Singaporean who understands the diverse needs of our multi-ethnic population—from elderly residents in HDB estates to expatriates managing foreign-owned businesses. My fluency in English, Mandarin, and basic Malay enables me to communicate effectively across all community segments—a critical skill for any future Firefighter operating within Singapore Singapore.</w:t>
      </w:r>
    </w:p>
    <w:p>
      <w:pPr>
        <w:pStyle w:val="BodyText"/>
      </w:pPr>
      <w:r>
        <w:t xml:space="preserve">My volunteer work further demonstrates my commitment to service. As a Youth Ambassador with the National Parks Board (NParks), I assisted during the 2023 Pulau Ubin forest fire prevention campaign, helping to educate communities about wildfire safety in Singapore’s unique urban-green interface. This experience taught me that emergency preparedness begins long before an incident occurs—exactly how SCDF operates. I also participated in the Singapore Kindness Movement's "Safe Community" initiative, where I co-designed educational materials for schoolchildren on fire safety protocols. These projects reinforced my belief that effective Firefighter training must extend beyond technical skills to include community engagement—a philosophy deeply embedded in SCDF’s ethos.</w:t>
      </w:r>
    </w:p>
    <w:p>
      <w:pPr>
        <w:pStyle w:val="BodyText"/>
      </w:pPr>
      <w:r>
        <w:t xml:space="preserve">I understand the immense physical and psychological demands of the Firefighter role. To prepare, I have maintained a disciplined fitness regimen for 3 years, including weekly obstacle course training at Tampines Sports Hub and cardio conditioning aligned with SCDF’s recruitment standards. My recent completion of the National Service (NS) as a Medical Support Specialist further honed my ability to remain calm during crises—a trait I will bring to every firefighting scenario in Singapore Singapore. I have also researched SCDF’s latest technological advancements, such as AI-powered fire prediction systems and the new "Smart Fire Station" initiative at Sengkang, and I am eager to contribute ideas that could further enhance operational efficiency in our nation’s emergency response framework.</w:t>
      </w:r>
    </w:p>
    <w:p>
      <w:pPr>
        <w:pStyle w:val="BodyText"/>
      </w:pPr>
      <w:r>
        <w:t xml:space="preserve">As an Internship Application Letter, this document embodies my dedication to becoming a capable Firefighter who upholds SCDF's core values: Integrity, Respect for Life, and Excellence. I have closely followed Singapore Singapore's progress toward its 2035 Smart Nation safety goals, where integrated emergency response systems will be pivotal. My aspiration is not merely to join SCDF but to help shape the next generation of Firefighter capabilities—ensuring that when a fire breaks out in our bustling city-state, every citizen can rest assured knowing Singapore Singapore has trained professionals ready to protect them.</w:t>
      </w:r>
    </w:p>
    <w:p>
      <w:pPr>
        <w:pStyle w:val="BodyText"/>
      </w:pPr>
      <w:r>
        <w:t xml:space="preserve">I am deeply honored by the opportunity to apply for this prestigious programme. I welcome the chance to discuss how my background, commitment, and vision align with SCDF’s mission during an interview at your convenience. Thank you for considering my Internship Application Letter. I look forward to contributing my energy and dedication to safeguarding Singapore Singapore as a future Firefighter.</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irefighter Position - Singapore</dc:title>
  <dc:creator/>
  <dc:language>en</dc:language>
  <cp:keywords/>
  <dcterms:created xsi:type="dcterms:W3CDTF">2026-07-23T06:22:25Z</dcterms:created>
  <dcterms:modified xsi:type="dcterms:W3CDTF">2026-07-23T06:22:25Z</dcterms:modified>
</cp:coreProperties>
</file>

<file path=docProps/custom.xml><?xml version="1.0" encoding="utf-8"?>
<Properties xmlns="http://schemas.openxmlformats.org/officeDocument/2006/custom-properties" xmlns:vt="http://schemas.openxmlformats.org/officeDocument/2006/docPropsVTypes"/>
</file>